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word/intelligence2.xml" ContentType="application/vnd.ms-office.intelligence2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16se="http://schemas.microsoft.com/office/word/2015/wordml/symex" xmlns:w16cid="http://schemas.microsoft.com/office/word/2016/wordml/cid" xmlns:w16="http://schemas.microsoft.com/office/word/2018/wordml" xmlns:w16cex="http://schemas.microsoft.com/office/word/2018/wordml/cex" xmlns:w16sdtdh="http://schemas.microsoft.com/office/word/2020/wordml/sdtdatahash" xmlns:w16sdtfl="http://schemas.microsoft.com/office/word/2024/wordml/sdtformatlock" mc:Ignorable="w14 w15 wp14 w16se w16cid w16 w16cex w16sdtdh w16sdtfl">
  <w:body>
    <w:p w:rsidR="107E8E2E" w:rsidP="43C2041C" w:rsidRDefault="107E8E2E" w14:paraId="0E55AD60" w14:textId="0C86D16B">
      <w:pPr>
        <w:pStyle w:val="Heading1"/>
        <w:keepNext w:val="1"/>
        <w:keepLines w:val="1"/>
        <w:spacing w:before="480" w:after="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4F81BD"/>
          <w:sz w:val="40"/>
          <w:szCs w:val="40"/>
          <w:lang w:val="en-US"/>
        </w:rPr>
      </w:pPr>
      <w:r w:rsidRPr="43C2041C" w:rsidR="107E8E2E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4F81BD"/>
          <w:sz w:val="40"/>
          <w:szCs w:val="40"/>
          <w:lang w:val="en-US"/>
        </w:rPr>
        <w:t>ReactJS Assignment</w:t>
      </w:r>
    </w:p>
    <w:p w:rsidR="107E8E2E" w:rsidP="01F20E08" w:rsidRDefault="107E8E2E" w14:paraId="288B956A" w14:textId="6C02E69D">
      <w:pPr>
        <w:pStyle w:val="Heading2"/>
        <w:keepNext w:val="1"/>
        <w:keepLines w:val="1"/>
        <w:spacing w:before="200" w:after="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4F81BD"/>
          <w:sz w:val="28"/>
          <w:szCs w:val="28"/>
          <w:lang w:val="en-US"/>
        </w:rPr>
      </w:pPr>
      <w:r w:rsidRPr="01F20E08" w:rsidR="107E8E2E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4F81BD"/>
          <w:sz w:val="28"/>
          <w:szCs w:val="28"/>
          <w:lang w:val="en-US"/>
        </w:rPr>
        <w:t>Setup</w:t>
      </w:r>
    </w:p>
    <w:p w:rsidR="107E8E2E" w:rsidP="01F20E08" w:rsidRDefault="107E8E2E" w14:paraId="7AA87837" w14:textId="67532AB7">
      <w:pPr>
        <w:pStyle w:val="ListParagraph"/>
        <w:numPr>
          <w:ilvl w:val="0"/>
          <w:numId w:val="12"/>
        </w:numPr>
        <w:suppressLineNumbers w:val="0"/>
        <w:bidi w:val="0"/>
        <w:spacing w:before="0" w:beforeAutospacing="off" w:after="160" w:afterAutospacing="off" w:line="279" w:lineRule="auto"/>
        <w:ind w:left="720" w:right="0" w:hanging="480"/>
        <w:jc w:val="left"/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1F20E08" w:rsidR="6874EDF1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ither use the command</w:t>
      </w:r>
      <w:r>
        <w:br/>
      </w:r>
      <w:r w:rsidRPr="01F20E08" w:rsidR="107E8E2E">
        <w:rPr>
          <w:rStyle w:val="VerbatimChar"/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  <w:t>npm</w:t>
      </w:r>
      <w:r w:rsidRPr="01F20E08" w:rsidR="107E8E2E">
        <w:rPr>
          <w:rStyle w:val="VerbatimChar"/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  <w:t xml:space="preserve"> create </w:t>
      </w:r>
      <w:r w:rsidRPr="01F20E08" w:rsidR="107E8E2E">
        <w:rPr>
          <w:rStyle w:val="VerbatimChar"/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  <w:t>v</w:t>
      </w:r>
      <w:r w:rsidRPr="01F20E08" w:rsidR="107E8E2E">
        <w:rPr>
          <w:rStyle w:val="VerbatimChar"/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  <w:t>ite@latest</w:t>
      </w:r>
      <w:r w:rsidRPr="01F20E08" w:rsidR="107E8E2E">
        <w:rPr>
          <w:rStyle w:val="VerbatimChar"/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  <w:t xml:space="preserve"> </w:t>
      </w:r>
      <w:r w:rsidRPr="01F20E08" w:rsidR="107E8E2E">
        <w:rPr>
          <w:rStyle w:val="VerbatimChar"/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  <w:t>react-assignment -- --template react</w:t>
      </w:r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>
        <w:br/>
      </w:r>
      <w:r w:rsidRPr="01F20E08" w:rsidR="33CFD6F1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r</w:t>
      </w:r>
      <w:r>
        <w:br/>
      </w:r>
      <w:r w:rsidRPr="01F20E08" w:rsidR="7A41762A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  <w:t xml:space="preserve">npm create </w:t>
      </w:r>
      <w:r w:rsidRPr="01F20E08" w:rsidR="7A41762A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  <w:t>vite@latest</w:t>
      </w:r>
    </w:p>
    <w:p w:rsidR="107E8E2E" w:rsidP="01F20E08" w:rsidRDefault="107E8E2E" w14:paraId="01D33471" w14:textId="2B150DD7">
      <w:pPr>
        <w:pStyle w:val="ListParagraph"/>
        <w:ind w:left="720"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o generate </w:t>
      </w:r>
      <w:bookmarkStart w:name="_Int_CsGrMNPY" w:id="1992170696"/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act</w:t>
      </w:r>
      <w:bookmarkEnd w:id="1992170696"/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emplate project for you.</w:t>
      </w:r>
    </w:p>
    <w:p w:rsidR="107E8E2E" w:rsidP="43C2041C" w:rsidRDefault="107E8E2E" w14:paraId="1A50331D" w14:textId="2F8134BF">
      <w:pPr>
        <w:pStyle w:val="ListParagraph"/>
        <w:numPr>
          <w:ilvl w:val="0"/>
          <w:numId w:val="12"/>
        </w:numPr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Install the packages through </w:t>
      </w:r>
      <w:r w:rsidRPr="43C2041C" w:rsidR="107E8E2E">
        <w:rPr>
          <w:rStyle w:val="VerbatimChar"/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  <w:t>npm i</w:t>
      </w:r>
    </w:p>
    <w:p w:rsidR="107E8E2E" w:rsidP="43C2041C" w:rsidRDefault="107E8E2E" w14:paraId="0BAF1970" w14:textId="667DFA81">
      <w:pPr>
        <w:pStyle w:val="ListParagraph"/>
        <w:numPr>
          <w:ilvl w:val="0"/>
          <w:numId w:val="12"/>
        </w:numPr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Development process can be started through the command </w:t>
      </w:r>
      <w:r w:rsidRPr="43C2041C" w:rsidR="107E8E2E">
        <w:rPr>
          <w:rStyle w:val="VerbatimChar"/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  <w:t>npm run dev</w:t>
      </w:r>
    </w:p>
    <w:p w:rsidR="43C2041C" w:rsidP="01F20E08" w:rsidRDefault="43C2041C" w14:paraId="039EE205" w14:textId="5784FAC3">
      <w:pPr>
        <w:pStyle w:val="ListParagraph"/>
        <w:numPr>
          <w:ilvl w:val="0"/>
          <w:numId w:val="12"/>
        </w:numPr>
        <w:ind/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ke sure your template project is working before you start your solution for this assignment.</w:t>
      </w:r>
      <w:r>
        <w:br/>
      </w:r>
    </w:p>
    <w:p w:rsidR="107E8E2E" w:rsidP="43C2041C" w:rsidRDefault="107E8E2E" w14:paraId="1C13BBAC" w14:textId="5DCD760B">
      <w:pPr>
        <w:pStyle w:val="Heading2"/>
        <w:keepNext w:val="1"/>
        <w:keepLines w:val="1"/>
        <w:spacing w:before="200" w:after="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4F81BD"/>
          <w:sz w:val="28"/>
          <w:szCs w:val="28"/>
          <w:lang w:val="en-US"/>
        </w:rPr>
      </w:pPr>
      <w:r w:rsidRPr="43C2041C" w:rsidR="107E8E2E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4F81BD"/>
          <w:sz w:val="28"/>
          <w:szCs w:val="28"/>
          <w:lang w:val="en-US"/>
        </w:rPr>
        <w:t>Instructions</w:t>
      </w:r>
    </w:p>
    <w:p w:rsidR="43C2041C" w:rsidP="43C2041C" w:rsidRDefault="43C2041C" w14:paraId="268384F1" w14:textId="51F73DE6">
      <w:pPr>
        <w:pStyle w:val="Normal"/>
        <w:keepNext w:val="1"/>
        <w:keepLines w:val="1"/>
        <w:rPr>
          <w:noProof w:val="0"/>
          <w:lang w:val="en-US"/>
        </w:rPr>
      </w:pPr>
    </w:p>
    <w:p w:rsidR="107E8E2E" w:rsidP="43C2041C" w:rsidRDefault="107E8E2E" w14:paraId="151A286C" w14:textId="3F9C7A03">
      <w:pPr>
        <w:pStyle w:val="ListParagraph"/>
        <w:numPr>
          <w:ilvl w:val="0"/>
          <w:numId w:val="13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evelop an E-commerce Product Listing Page following the attached design mockup.</w:t>
      </w:r>
    </w:p>
    <w:p w:rsidR="107E8E2E" w:rsidP="43C2041C" w:rsidRDefault="107E8E2E" w14:paraId="4C98A4A8" w14:textId="1716BFA6">
      <w:pPr>
        <w:pStyle w:val="ListParagraph"/>
        <w:numPr>
          <w:ilvl w:val="0"/>
          <w:numId w:val="13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sure the application is responsive and functions seamlessly across various screen resolutions.</w:t>
      </w:r>
    </w:p>
    <w:p w:rsidR="107E8E2E" w:rsidP="43C2041C" w:rsidRDefault="107E8E2E" w14:paraId="49152AF8" w14:textId="32D10414">
      <w:pPr>
        <w:pStyle w:val="ListParagraph"/>
        <w:numPr>
          <w:ilvl w:val="0"/>
          <w:numId w:val="13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se the provided APIs to fetch data</w:t>
      </w:r>
    </w:p>
    <w:p w:rsidR="107E8E2E" w:rsidP="43C2041C" w:rsidRDefault="107E8E2E" w14:paraId="2D1BB59B" w14:textId="18A1576A">
      <w:pPr>
        <w:pStyle w:val="ListParagraph"/>
        <w:numPr>
          <w:ilvl w:val="1"/>
          <w:numId w:val="14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Get all products: </w:t>
      </w:r>
      <w:hyperlink r:id="R01d764f4b14e4dea">
        <w:r w:rsidRPr="43C2041C" w:rsidR="107E8E2E">
          <w:rPr>
            <w:rStyle w:val="Hyperlink"/>
            <w:rFonts w:ascii="Cambria" w:hAnsi="Cambria" w:eastAsia="Cambria" w:cs="Cambria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https://fakestoreapi.com/products</w:t>
        </w:r>
      </w:hyperlink>
    </w:p>
    <w:p w:rsidR="107E8E2E" w:rsidP="43C2041C" w:rsidRDefault="107E8E2E" w14:paraId="58C6D2A6" w14:textId="25059816">
      <w:pPr>
        <w:pStyle w:val="ListParagraph"/>
        <w:numPr>
          <w:ilvl w:val="1"/>
          <w:numId w:val="14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Get all categories: </w:t>
      </w:r>
      <w:hyperlink r:id="R8cbc1150e3be4610">
        <w:r w:rsidRPr="43C2041C" w:rsidR="107E8E2E">
          <w:rPr>
            <w:rStyle w:val="Hyperlink"/>
            <w:rFonts w:ascii="Cambria" w:hAnsi="Cambria" w:eastAsia="Cambria" w:cs="Cambria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https://fakestoreapi.com/products/categories</w:t>
        </w:r>
      </w:hyperlink>
    </w:p>
    <w:p w:rsidR="107E8E2E" w:rsidP="43C2041C" w:rsidRDefault="107E8E2E" w14:paraId="2102E8A2" w14:textId="577CD5A5">
      <w:pPr>
        <w:pStyle w:val="ListParagraph"/>
        <w:numPr>
          <w:ilvl w:val="0"/>
          <w:numId w:val="13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mplement filters as shown in the attached design. Ensure the following filters are functional</w:t>
      </w:r>
    </w:p>
    <w:p w:rsidR="107E8E2E" w:rsidP="43C2041C" w:rsidRDefault="107E8E2E" w14:paraId="086F38CC" w14:textId="37CC6E28">
      <w:pPr>
        <w:pStyle w:val="ListParagraph"/>
        <w:numPr>
          <w:ilvl w:val="1"/>
          <w:numId w:val="16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tegory Selection</w:t>
      </w:r>
    </w:p>
    <w:p w:rsidR="107E8E2E" w:rsidP="43C2041C" w:rsidRDefault="107E8E2E" w14:paraId="5E24BA3B" w14:textId="2818EABF">
      <w:pPr>
        <w:pStyle w:val="ListParagraph"/>
        <w:numPr>
          <w:ilvl w:val="1"/>
          <w:numId w:val="16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rice Range</w:t>
      </w:r>
    </w:p>
    <w:p w:rsidR="107E8E2E" w:rsidP="43C2041C" w:rsidRDefault="107E8E2E" w14:paraId="70DD114D" w14:textId="549A25AD">
      <w:pPr>
        <w:pStyle w:val="ListParagraph"/>
        <w:numPr>
          <w:ilvl w:val="1"/>
          <w:numId w:val="16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ating</w:t>
      </w:r>
    </w:p>
    <w:p w:rsidR="107E8E2E" w:rsidP="43C2041C" w:rsidRDefault="107E8E2E" w14:paraId="7EF07B08" w14:textId="19548036">
      <w:pPr>
        <w:pStyle w:val="ListParagraph"/>
        <w:numPr>
          <w:ilvl w:val="1"/>
          <w:numId w:val="16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earch</w:t>
      </w:r>
    </w:p>
    <w:p w:rsidR="107E8E2E" w:rsidP="43C2041C" w:rsidRDefault="107E8E2E" w14:paraId="34E240EC" w14:textId="074D6896">
      <w:pPr>
        <w:pStyle w:val="ListParagraph"/>
        <w:numPr>
          <w:ilvl w:val="0"/>
          <w:numId w:val="13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mplement clear filters functionality.</w:t>
      </w:r>
    </w:p>
    <w:p w:rsidR="107E8E2E" w:rsidP="43C2041C" w:rsidRDefault="107E8E2E" w14:paraId="13414CB2" w14:textId="5284DB14">
      <w:pPr>
        <w:pStyle w:val="ListParagraph"/>
        <w:numPr>
          <w:ilvl w:val="0"/>
          <w:numId w:val="13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eplicate the design mockup as closely as possible.</w:t>
      </w:r>
      <w:r>
        <w:br/>
      </w:r>
    </w:p>
    <w:p w:rsidR="107E8E2E" w:rsidP="43C2041C" w:rsidRDefault="107E8E2E" w14:paraId="41CBDC27" w14:textId="1C7DCD57">
      <w:pPr>
        <w:pStyle w:val="Heading2"/>
        <w:keepNext w:val="1"/>
        <w:keepLines w:val="1"/>
        <w:spacing w:before="200" w:after="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4F81BD"/>
          <w:sz w:val="28"/>
          <w:szCs w:val="28"/>
          <w:lang w:val="en-US"/>
        </w:rPr>
      </w:pPr>
      <w:r w:rsidRPr="43C2041C" w:rsidR="107E8E2E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4F81BD"/>
          <w:sz w:val="28"/>
          <w:szCs w:val="28"/>
          <w:lang w:val="en-US"/>
        </w:rPr>
        <w:t>Coding Guidelines</w:t>
      </w:r>
    </w:p>
    <w:p w:rsidR="43C2041C" w:rsidP="43C2041C" w:rsidRDefault="43C2041C" w14:paraId="5C3E0F1B" w14:textId="1AB1221C">
      <w:pPr>
        <w:pStyle w:val="Normal"/>
        <w:keepNext w:val="1"/>
        <w:keepLines w:val="1"/>
        <w:rPr>
          <w:noProof w:val="0"/>
          <w:lang w:val="en-US"/>
        </w:rPr>
      </w:pPr>
    </w:p>
    <w:p w:rsidR="107E8E2E" w:rsidP="43C2041C" w:rsidRDefault="107E8E2E" w14:paraId="222AE092" w14:textId="16B56C06">
      <w:pPr>
        <w:pStyle w:val="ListParagraph"/>
        <w:numPr>
          <w:ilvl w:val="0"/>
          <w:numId w:val="18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se functional components and React hooks for state management.</w:t>
      </w:r>
    </w:p>
    <w:p w:rsidR="107E8E2E" w:rsidP="43C2041C" w:rsidRDefault="107E8E2E" w14:paraId="6F736E40" w14:textId="23AB3039">
      <w:pPr>
        <w:pStyle w:val="ListParagraph"/>
        <w:numPr>
          <w:ilvl w:val="0"/>
          <w:numId w:val="18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ollow clean coding practices with meaningful variable names.</w:t>
      </w:r>
    </w:p>
    <w:p w:rsidR="107E8E2E" w:rsidP="43C2041C" w:rsidRDefault="107E8E2E" w14:paraId="153CD993" w14:textId="10F22338">
      <w:pPr>
        <w:pStyle w:val="ListParagraph"/>
        <w:numPr>
          <w:ilvl w:val="0"/>
          <w:numId w:val="18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se a CSS-in-JS solution such as Styled Components, Emotion, or CSS Modules for styling.</w:t>
      </w:r>
    </w:p>
    <w:p w:rsidR="107E8E2E" w:rsidP="01F20E08" w:rsidRDefault="107E8E2E" w14:paraId="333A3E60" w14:textId="1303C751">
      <w:pPr>
        <w:pStyle w:val="ListParagraph"/>
        <w:numPr>
          <w:ilvl w:val="0"/>
          <w:numId w:val="18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You can use </w:t>
      </w:r>
      <w:r w:rsidRPr="01F20E08" w:rsidR="7AEDB9A6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react </w:t>
      </w:r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mponent</w:t>
      </w:r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01F20E08" w:rsidR="0AFF5C3F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library </w:t>
      </w:r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such as </w:t>
      </w:r>
      <w:hyperlink r:id="Rf5f16b6a75d74e40">
        <w:r w:rsidRPr="01F20E08" w:rsidR="107E8E2E">
          <w:rPr>
            <w:rStyle w:val="Hyperlink"/>
            <w:rFonts w:ascii="Cambria" w:hAnsi="Cambria" w:eastAsia="Cambria" w:cs="Cambria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Antd</w:t>
        </w:r>
      </w:hyperlink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(Preferable), </w:t>
      </w:r>
      <w:hyperlink r:id="Re02831ca2c164c12">
        <w:r w:rsidRPr="01F20E08" w:rsidR="35864ABF">
          <w:rPr>
            <w:rStyle w:val="Hyperlink"/>
            <w:rFonts w:ascii="Cambria" w:hAnsi="Cambria" w:eastAsia="Cambria" w:cs="Cambria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Chakra UI</w:t>
        </w:r>
      </w:hyperlink>
      <w:r w:rsidRPr="01F20E08" w:rsidR="35864ABF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</w:t>
      </w:r>
      <w:hyperlink r:id="Raa0168e634504315">
        <w:r w:rsidRPr="01F20E08" w:rsidR="107E8E2E">
          <w:rPr>
            <w:rStyle w:val="Hyperlink"/>
            <w:rFonts w:ascii="Cambria" w:hAnsi="Cambria" w:eastAsia="Cambria" w:cs="Cambria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MUI</w:t>
        </w:r>
      </w:hyperlink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, etc. if you want.</w:t>
      </w:r>
    </w:p>
    <w:p w:rsidR="107E8E2E" w:rsidP="73251A65" w:rsidRDefault="107E8E2E" w14:paraId="717A6032" w14:textId="02226D0D">
      <w:pPr>
        <w:pStyle w:val="ListParagraph"/>
        <w:numPr>
          <w:ilvl w:val="0"/>
          <w:numId w:val="18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3251A65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reating your own custom components will get you extra points.</w:t>
      </w:r>
    </w:p>
    <w:p w:rsidR="107E8E2E" w:rsidP="73251A65" w:rsidRDefault="107E8E2E" w14:paraId="3E408C75" w14:textId="451B98D2">
      <w:pPr>
        <w:pStyle w:val="ListParagraph"/>
        <w:numPr>
          <w:ilvl w:val="0"/>
          <w:numId w:val="18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3251A65" w:rsidR="615ACBCF">
        <w:rPr>
          <w:rFonts w:ascii="Cambria" w:hAnsi="Cambria" w:eastAsia="Cambria" w:cs="Cambria"/>
        </w:rPr>
        <w:t xml:space="preserve">Use of AI assistants (such as ChatGPT, </w:t>
      </w:r>
      <w:r w:rsidRPr="73251A65" w:rsidR="615ACBCF">
        <w:rPr>
          <w:rFonts w:ascii="Cambria" w:hAnsi="Cambria" w:eastAsia="Cambria" w:cs="Cambria"/>
        </w:rPr>
        <w:t>Github</w:t>
      </w:r>
      <w:r w:rsidRPr="73251A65" w:rsidR="615ACBCF">
        <w:rPr>
          <w:rFonts w:ascii="Cambria" w:hAnsi="Cambria" w:eastAsia="Cambria" w:cs="Cambria"/>
        </w:rPr>
        <w:t xml:space="preserve"> Copilot, etc.) is </w:t>
      </w:r>
      <w:r w:rsidRPr="73251A65" w:rsidR="615ACBCF">
        <w:rPr>
          <w:rFonts w:ascii="Cambria" w:hAnsi="Cambria" w:eastAsia="Cambria" w:cs="Cambria"/>
        </w:rPr>
        <w:t>strictly prohibited.</w:t>
      </w:r>
      <w:r>
        <w:br/>
      </w:r>
    </w:p>
    <w:p w:rsidR="107E8E2E" w:rsidP="43C2041C" w:rsidRDefault="107E8E2E" w14:paraId="6002D67C" w14:textId="1AA6AEF7">
      <w:pPr>
        <w:pStyle w:val="Heading2"/>
        <w:keepNext w:val="1"/>
        <w:keepLines w:val="1"/>
        <w:spacing w:before="200" w:after="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4F81BD"/>
          <w:sz w:val="28"/>
          <w:szCs w:val="28"/>
          <w:lang w:val="en-US"/>
        </w:rPr>
      </w:pPr>
      <w:r w:rsidRPr="43C2041C" w:rsidR="107E8E2E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4F81BD"/>
          <w:sz w:val="28"/>
          <w:szCs w:val="28"/>
          <w:lang w:val="en-US"/>
        </w:rPr>
        <w:t>Submission Guidelines:</w:t>
      </w:r>
      <w:r>
        <w:br/>
      </w:r>
    </w:p>
    <w:p w:rsidR="107E8E2E" w:rsidP="43C2041C" w:rsidRDefault="107E8E2E" w14:paraId="7A1BC62A" w14:textId="5028EFE2">
      <w:pPr>
        <w:pStyle w:val="FirstParagraph"/>
        <w:spacing w:before="180" w:after="180"/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NOTE: </w:t>
      </w:r>
      <w:r w:rsidRPr="43C2041C" w:rsidR="107E8E2E">
        <w:rPr>
          <w:rStyle w:val="VerbatimChar"/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  <w:t xml:space="preserve">Failure to adhere to Submission Guidelines will </w:t>
      </w:r>
      <w:r w:rsidRPr="43C2041C" w:rsidR="107E8E2E">
        <w:rPr>
          <w:rStyle w:val="VerbatimChar"/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  <w:t>render</w:t>
      </w:r>
      <w:r w:rsidRPr="43C2041C" w:rsidR="107E8E2E">
        <w:rPr>
          <w:rStyle w:val="VerbatimChar"/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highlight w:val="yellow"/>
          <w:lang w:val="en-US"/>
        </w:rPr>
        <w:t xml:space="preserve"> the submission useless as it will not be evaluated.</w:t>
      </w:r>
      <w:r>
        <w:br/>
      </w:r>
    </w:p>
    <w:p w:rsidR="107E8E2E" w:rsidP="43C2041C" w:rsidRDefault="107E8E2E" w14:paraId="0950AC51" w14:textId="549CCFA8">
      <w:pPr>
        <w:pStyle w:val="ListParagraph"/>
        <w:numPr>
          <w:ilvl w:val="0"/>
          <w:numId w:val="19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mpress your project folder into a .zip file named _ReactAssignment.zip.</w:t>
      </w:r>
    </w:p>
    <w:p w:rsidR="107E8E2E" w:rsidP="43C2041C" w:rsidRDefault="107E8E2E" w14:paraId="2E8EF98E" w14:textId="1919F74C">
      <w:pPr>
        <w:pStyle w:val="ListParagraph"/>
        <w:numPr>
          <w:ilvl w:val="0"/>
          <w:numId w:val="19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o not include the node_modules folder in the zip file.</w:t>
      </w:r>
    </w:p>
    <w:p w:rsidR="107E8E2E" w:rsidP="43C2041C" w:rsidRDefault="107E8E2E" w14:paraId="0679E217" w14:textId="1706C83E">
      <w:pPr>
        <w:pStyle w:val="ListParagraph"/>
        <w:numPr>
          <w:ilvl w:val="0"/>
          <w:numId w:val="19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43C2041C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sure your code is well-documented and includes setup and execution instructions.</w:t>
      </w:r>
    </w:p>
    <w:p w:rsidR="107E8E2E" w:rsidP="01F20E08" w:rsidRDefault="107E8E2E" w14:paraId="6F1D46C8" w14:textId="22F46C0B">
      <w:pPr>
        <w:pStyle w:val="ListParagraph"/>
        <w:numPr>
          <w:ilvl w:val="0"/>
          <w:numId w:val="19"/>
        </w:numPr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fter uploading your project, </w:t>
      </w:r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ou’re</w:t>
      </w:r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required to </w:t>
      </w:r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ill</w:t>
      </w:r>
      <w:r w:rsidRPr="01F20E08" w:rsidR="107E8E2E">
        <w:rPr>
          <w:rFonts w:ascii="Cambria" w:hAnsi="Cambria" w:eastAsia="Cambria" w:cs="Cambri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his form. </w:t>
      </w:r>
      <w:hyperlink r:id="Rcdf6aacdb40e40b7">
        <w:r w:rsidRPr="01F20E08" w:rsidR="674B0B9B">
          <w:rPr>
            <w:rStyle w:val="Hyperlink"/>
            <w:rFonts w:ascii="Cambria" w:hAnsi="Cambria" w:eastAsia="Cambria" w:cs="Cambria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US"/>
          </w:rPr>
          <w:t>Click here.</w:t>
        </w:r>
      </w:hyperlink>
    </w:p>
    <w:p w:rsidR="43C2041C" w:rsidP="43C2041C" w:rsidRDefault="43C2041C" w14:paraId="589E3F81" w14:textId="59C00124">
      <w:pPr>
        <w:pStyle w:val="Normal"/>
        <w:spacing w:before="0" w:beforeAutospacing="off" w:after="0" w:afterAutospacing="off"/>
        <w:rPr>
          <w:b w:val="0"/>
          <w:bCs w:val="0"/>
          <w:noProof w:val="0"/>
          <w:color w:val="auto"/>
          <w:lang w:val="en-US"/>
        </w:rPr>
      </w:pPr>
    </w:p>
    <w:sectPr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p14="http://schemas.microsoft.com/office/word/2010/wordprocessingDrawing" xmlns:w16se="http://schemas.microsoft.com/office/word/2015/wordml/symex" xmlns:w16cid="http://schemas.microsoft.com/office/word/2016/wordml/cid" xmlns:w16="http://schemas.microsoft.com/office/word/2018/wordml" xmlns:w16cex="http://schemas.microsoft.com/office/word/2018/wordml/cex" xmlns:w16sdtdh="http://schemas.microsoft.com/office/word/2020/wordml/sdtdatahash" xmlns:w16sdtfl="http://schemas.microsoft.com/office/word/2024/wordml/sdtformatlock" mc:Ignorable="w14 w15 wp14 w16se w16cid w16 w16cex w16sdtdh w16sdtfl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intelligence2.xml><?xml version="1.0" encoding="utf-8"?>
<int2:intelligence xmlns:int2="http://schemas.microsoft.com/office/intelligence/2020/intelligence">
  <int2:observations>
    <int2:bookmark int2:bookmarkName="_Int_CsGrMNPY" int2:invalidationBookmarkName="" int2:hashCode="a4EMkKqamYWCMM" int2:id="NtAf78Nj">
      <int2:state int2:type="AugLoop_Text_Critique" int2:value="Rejected"/>
    </int2:bookmark>
  </int2:observations>
  <int2:intelligenceSettings/>
</int2:intelligence>
</file>

<file path=word/numbering.xml><?xml version="1.0" encoding="utf-8"?>
<w:numbering xmlns:w="http://schemas.openxmlformats.org/wordprocessingml/2006/main">
  <w:abstractNum xmlns:w="http://schemas.openxmlformats.org/wordprocessingml/2006/main" w:abstractNumId="19">
    <w:nsid w:val="7c6b18d4"/>
    <w:multiLevelType xmlns:w="http://schemas.openxmlformats.org/wordprocessingml/2006/main" w:val="multilevel"/>
    <w:lvl xmlns:w="http://schemas.openxmlformats.org/wordprocessingml/2006/main" w:ilvl="0">
      <w:numFmt w:val="bullet"/>
      <w:lvlText w:val="•"/>
      <w:lvlJc w:val="left"/>
      <w:pPr>
        <w:ind w:left="720" w:hanging="48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4dd0b045"/>
    <w:multiLevelType xmlns:w="http://schemas.openxmlformats.org/wordprocessingml/2006/main" w:val="multilevel"/>
    <w:lvl xmlns:w="http://schemas.openxmlformats.org/wordprocessingml/2006/main" w:ilvl="0">
      <w:numFmt w:val="bullet"/>
      <w:lvlText w:val="•"/>
      <w:lvlJc w:val="left"/>
      <w:pPr>
        <w:ind w:left="720" w:hanging="48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106e09f"/>
    <w:multiLevelType xmlns:w="http://schemas.openxmlformats.org/wordprocessingml/2006/main" w:val="multilevel"/>
    <w:lvl xmlns:w="http://schemas.openxmlformats.org/wordprocessingml/2006/main" w:ilvl="0">
      <w:numFmt w:val="bullet"/>
      <w:lvlText w:val="•"/>
      <w:lvlJc w:val="left"/>
      <w:pPr>
        <w:ind w:left="720" w:hanging="48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50687d4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numFmt w:val="bullet"/>
      <w:lvlText w:val="–"/>
      <w:lvlJc w:val="left"/>
      <w:pPr>
        <w:ind w:left="1440" w:hanging="48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3ce22d08"/>
    <w:multiLevelType xmlns:w="http://schemas.openxmlformats.org/wordprocessingml/2006/main" w:val="multilevel"/>
    <w:lvl xmlns:w="http://schemas.openxmlformats.org/wordprocessingml/2006/main" w:ilvl="0">
      <w:numFmt w:val="bullet"/>
      <w:lvlText w:val="•"/>
      <w:lvlJc w:val="left"/>
      <w:pPr>
        <w:ind w:left="720" w:hanging="48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3f06ff9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numFmt w:val="bullet"/>
      <w:lvlText w:val="–"/>
      <w:lvlJc w:val="left"/>
      <w:pPr>
        <w:ind w:left="1440" w:hanging="48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199f5b23"/>
    <w:multiLevelType xmlns:w="http://schemas.openxmlformats.org/wordprocessingml/2006/main" w:val="multilevel"/>
    <w:lvl xmlns:w="http://schemas.openxmlformats.org/wordprocessingml/2006/main" w:ilvl="0">
      <w:numFmt w:val="bullet"/>
      <w:lvlText w:val="•"/>
      <w:lvlJc w:val="left"/>
      <w:pPr>
        <w:ind w:left="720" w:hanging="48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1517c388"/>
    <w:multiLevelType xmlns:w="http://schemas.openxmlformats.org/wordprocessingml/2006/main" w:val="multilevel"/>
    <w:lvl xmlns:w="http://schemas.openxmlformats.org/wordprocessingml/2006/main" w:ilvl="0">
      <w:numFmt w:val="bullet"/>
      <w:lvlText w:val="•"/>
      <w:lvlJc w:val="left"/>
      <w:pPr>
        <w:ind w:left="720" w:hanging="48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316235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28cc142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4727d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1f67e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5c24a60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3a5f7d4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5810b7c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1e63b3c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33d01d9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">
    <w:nsid w:val="2578b86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nsid w:val="36d0274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9">
    <w:abstractNumId w:val="19"/>
  </w:num>
  <w:num w:numId="18">
    <w:abstractNumId w:val="18"/>
  </w:num>
  <w:num w:numId="17">
    <w:abstractNumId w:val="17"/>
  </w:num>
  <w:num w:numId="16">
    <w:abstractNumId w:val="16"/>
  </w:num>
  <w:num w:numId="15">
    <w:abstractNumId w:val="15"/>
  </w:num>
  <w:num w:numId="14">
    <w:abstractNumId w:val="14"/>
  </w:num>
  <w:num w:numId="13">
    <w:abstractNumId w:val="13"/>
  </w:num>
  <w:num w:numId="12">
    <w:abstractNumId w:val="12"/>
  </w:num>
  <w:num w:numId="11">
    <w:abstractNumId w:val="11"/>
  </w:num>
  <w:num w:numId="10">
    <w:abstractNumId w:val="10"/>
  </w:num>
  <w:num w:numId="9">
    <w:abstractNumId w:val="9"/>
  </w:num>
  <w:num w:numId="8">
    <w:abstractNumId w:val="8"/>
  </w:num>
  <w:num w:numId="7">
    <w:abstractNumId w:val="7"/>
  </w:num>
  <w:num w:numId="6">
    <w:abstractNumId w:val="6"/>
  </w:num>
  <w:num w:numId="5">
    <w:abstractNumId w:val="5"/>
  </w:num>
  <w:num w:numId="4">
    <w:abstractNumId w:val="4"/>
  </w:num>
  <w:num w:numId="3">
    <w:abstractNumId w:val="3"/>
  </w:num>
  <w:num w:numId="2">
    <w:abstractNumId w:val="2"/>
  </w:num>
  <w:num w:numId="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xmlns:wp14="http://schemas.microsoft.com/office/word/2010/wordprocessingDrawing" xmlns:w16se="http://schemas.microsoft.com/office/word/2015/wordml/symex" xmlns:w16cid="http://schemas.microsoft.com/office/word/2016/wordml/cid" xmlns:w16="http://schemas.microsoft.com/office/word/2018/wordml" xmlns:w16cex="http://schemas.microsoft.com/office/word/2018/wordml/cex" xmlns:w16sdtdh="http://schemas.microsoft.com/office/word/2020/wordml/sdtdatahash" xmlns:w16sdtfl="http://schemas.microsoft.com/office/word/2024/wordml/sdtformatlock" mc:Ignorable="w14 w15 wp14 w16se w16cid w16 w16cex w16sdtdh w16sdtfl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3D107EB3"/>
    <w:rsid w:val="01F20E08"/>
    <w:rsid w:val="03D7CCF6"/>
    <w:rsid w:val="04A025E4"/>
    <w:rsid w:val="0685034B"/>
    <w:rsid w:val="07364BDA"/>
    <w:rsid w:val="078102FB"/>
    <w:rsid w:val="07F00900"/>
    <w:rsid w:val="0AFF5C3F"/>
    <w:rsid w:val="0C8B7C22"/>
    <w:rsid w:val="0F8CE894"/>
    <w:rsid w:val="107E8E2E"/>
    <w:rsid w:val="1130F63F"/>
    <w:rsid w:val="13DDBED0"/>
    <w:rsid w:val="178FF6E4"/>
    <w:rsid w:val="18A3DE46"/>
    <w:rsid w:val="1923128E"/>
    <w:rsid w:val="19359D43"/>
    <w:rsid w:val="1DA3C483"/>
    <w:rsid w:val="1E34EF3C"/>
    <w:rsid w:val="1EE0E96C"/>
    <w:rsid w:val="20A02275"/>
    <w:rsid w:val="22E74CAB"/>
    <w:rsid w:val="23DCA487"/>
    <w:rsid w:val="27249CA9"/>
    <w:rsid w:val="27277949"/>
    <w:rsid w:val="2BA19F72"/>
    <w:rsid w:val="2C3146D1"/>
    <w:rsid w:val="2CA18740"/>
    <w:rsid w:val="2E5C4143"/>
    <w:rsid w:val="302D8E0C"/>
    <w:rsid w:val="31608645"/>
    <w:rsid w:val="32B3740A"/>
    <w:rsid w:val="33CFD6F1"/>
    <w:rsid w:val="35864ABF"/>
    <w:rsid w:val="37392473"/>
    <w:rsid w:val="3755BE0C"/>
    <w:rsid w:val="391ED15C"/>
    <w:rsid w:val="3A4A5B4A"/>
    <w:rsid w:val="3B8B447B"/>
    <w:rsid w:val="3C0E5CFE"/>
    <w:rsid w:val="3D107EB3"/>
    <w:rsid w:val="3DBC8A6C"/>
    <w:rsid w:val="3E9613FF"/>
    <w:rsid w:val="41734D8C"/>
    <w:rsid w:val="41AF1F51"/>
    <w:rsid w:val="426D7673"/>
    <w:rsid w:val="43A3FE42"/>
    <w:rsid w:val="43C2041C"/>
    <w:rsid w:val="48843483"/>
    <w:rsid w:val="494B0A8B"/>
    <w:rsid w:val="497AD41D"/>
    <w:rsid w:val="49F09ED8"/>
    <w:rsid w:val="4A123580"/>
    <w:rsid w:val="4A493F96"/>
    <w:rsid w:val="4CD52B08"/>
    <w:rsid w:val="4D648126"/>
    <w:rsid w:val="4FC52972"/>
    <w:rsid w:val="54D96F78"/>
    <w:rsid w:val="58E3D4E6"/>
    <w:rsid w:val="593C74D0"/>
    <w:rsid w:val="5AC47BBE"/>
    <w:rsid w:val="5AD4B727"/>
    <w:rsid w:val="5EFA4002"/>
    <w:rsid w:val="5F9FB0C8"/>
    <w:rsid w:val="615ACBCF"/>
    <w:rsid w:val="62109578"/>
    <w:rsid w:val="674B0B9B"/>
    <w:rsid w:val="68444BEE"/>
    <w:rsid w:val="6874EDF1"/>
    <w:rsid w:val="69A1DC5D"/>
    <w:rsid w:val="6ACE88B7"/>
    <w:rsid w:val="6AE1392C"/>
    <w:rsid w:val="6C2E40D3"/>
    <w:rsid w:val="6DA3F080"/>
    <w:rsid w:val="6EC2EFBD"/>
    <w:rsid w:val="6EDE0A44"/>
    <w:rsid w:val="700E3828"/>
    <w:rsid w:val="70BAEEE2"/>
    <w:rsid w:val="71BF28DB"/>
    <w:rsid w:val="73251A65"/>
    <w:rsid w:val="7A41762A"/>
    <w:rsid w:val="7AEDB9A6"/>
    <w:rsid w:val="7DF3983D"/>
    <w:rsid w:val="7E069413"/>
    <w:rsid w:val="7F738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07EB3"/>
  <w15:chartTrackingRefBased/>
  <w15:docId w15:val="{86FBC6F0-DF05-43CE-9607-EF41229625B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16cid="http://schemas.microsoft.com/office/word/2016/wordml/cid" xmlns:w16="http://schemas.microsoft.com/office/word/2018/wordml" xmlns:w16cex="http://schemas.microsoft.com/office/word/2018/wordml/cex" xmlns:w16sdtdh="http://schemas.microsoft.com/office/word/2020/wordml/sdtdatahash" xmlns:w16sdtfl="http://schemas.microsoft.com/office/word/2024/wordml/sdtformatlock" mc:Ignorable="w14 w15 wp14 w16se w16cid w16 w16cex w16sdtdh w16sdtfl">
  <w:docDefaults>
    <w:rPrDefault>
      <w:rPr>
        <w:rFonts w:asciiTheme="minorHAnsi" w:hAnsiTheme="minorHAnsi" w:eastAsiaTheme="minorEastAsia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styleId="QuoteChar" w:customStyle="1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styleId="IntenseQuoteChar" w:customStyle="1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character" w:styleId="Hyperlink">
    <w:uiPriority w:val="99"/>
    <w:name w:val="Hyperlink"/>
    <w:basedOn w:val="DefaultParagraphFont"/>
    <w:unhideWhenUsed/>
    <w:rsid w:val="7F7381EF"/>
    <w:rPr>
      <w:color w:val="467886"/>
      <w:u w:val="single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  <w:style w:type="character" w:styleId="VerbatimChar" w:customStyle="true">
    <w:uiPriority w:val="1"/>
    <w:name w:val="Verbatim Char"/>
    <w:basedOn w:val="DefaultParagraphFont"/>
    <w:rsid w:val="43C2041C"/>
    <w:rPr>
      <w:rFonts w:ascii="Consolas" w:hAnsi="Consolas" w:eastAsia="Cambria" w:cs="" w:asciiTheme="minorAscii" w:hAnsiTheme="minorAscii" w:eastAsiaTheme="minorAscii" w:cstheme="minorBidi"/>
      <w:sz w:val="22"/>
      <w:szCs w:val="22"/>
    </w:rPr>
  </w:style>
  <w:style w:type="paragraph" w:styleId="FirstParagraph" w:customStyle="true">
    <w:uiPriority w:val="1"/>
    <w:name w:val="First Paragraph"/>
    <w:basedOn w:val="Normal"/>
    <w:qFormat/>
    <w:rsid w:val="43C2041C"/>
    <w:rPr>
      <w:rFonts w:ascii="Cambria" w:hAnsi="Cambria" w:eastAsia="Cambria" w:cs="" w:asciiTheme="minorAscii" w:hAnsiTheme="minorAscii" w:eastAsiaTheme="minorAscii" w:cstheme="minorBidi"/>
      <w:sz w:val="24"/>
      <w:szCs w:val="24"/>
    </w:rPr>
    <w:pPr>
      <w:spacing w:before="180" w:after="1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numbering" Target="numbering.xml" Id="Rfd364b1e00ee499c" /><Relationship Type="http://schemas.openxmlformats.org/officeDocument/2006/relationships/hyperlink" Target="https://fakestoreapi.com/products" TargetMode="External" Id="R01d764f4b14e4dea" /><Relationship Type="http://schemas.openxmlformats.org/officeDocument/2006/relationships/hyperlink" Target="https://fakestoreapi.com/products/categories" TargetMode="External" Id="R8cbc1150e3be4610" /><Relationship Type="http://schemas.microsoft.com/office/2020/10/relationships/intelligence" Target="intelligence2.xml" Id="R97cef507e8bc4d95" /><Relationship Type="http://schemas.openxmlformats.org/officeDocument/2006/relationships/hyperlink" Target="https://ant.design/docs/react/use-with-vite" TargetMode="External" Id="Rf5f16b6a75d74e40" /><Relationship Type="http://schemas.openxmlformats.org/officeDocument/2006/relationships/hyperlink" Target="https://www.chakra-ui.com/docs/get-started/frameworks/vite" TargetMode="External" Id="Re02831ca2c164c12" /><Relationship Type="http://schemas.openxmlformats.org/officeDocument/2006/relationships/hyperlink" Target="https://mui.com/material-ui/getting-started/installation/" TargetMode="External" Id="Raa0168e634504315" /><Relationship Type="http://schemas.openxmlformats.org/officeDocument/2006/relationships/hyperlink" Target="https://forms.office.com/r/33kJPygamC" TargetMode="External" Id="Rcdf6aacdb40e40b7" /></Relationships>
</file>

<file path=word/theme/theme1.xml><?xml version="1.0" encoding="utf-8"?>
<a:theme xmlns:thm15="http://schemas.microsoft.com/office/thememl/2012/main"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Template>Normal.dotm</ap:Template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keywords/>
  <dc:description/>
  <dcterms:created xsi:type="dcterms:W3CDTF">2024-12-04T06:04:05.5090405Z</dcterms:created>
  <dcterms:modified xsi:type="dcterms:W3CDTF">2025-01-30T05:33:35.6058953Z</dcterms:modified>
  <dc:creator>Bhaktij Jayant Koli</dc:creator>
  <lastModifiedBy>Abhinav Juyal</lastModifiedBy>
</coreProperties>
</file>